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268CD" w14:textId="59FF17BB" w:rsidR="00EE23D3" w:rsidRDefault="00AA33D5">
      <w:r>
        <w:t>Theoretical</w:t>
      </w:r>
      <w:r w:rsidR="00310FD4">
        <w:t xml:space="preserve"> rest angles</w:t>
      </w:r>
      <w:r>
        <w:t>:</w:t>
      </w:r>
    </w:p>
    <w:p w14:paraId="6A5CA571" w14:textId="44CA968A" w:rsidR="00AA33D5" w:rsidRDefault="00AA33D5">
      <w:r>
        <w:t>Base = 0</w:t>
      </w:r>
      <w:r w:rsidR="00A93E4A">
        <w:t xml:space="preserve">   -&gt; SAFE RANGE: [-90,90]</w:t>
      </w:r>
      <w:r w:rsidR="00BE4A7A">
        <w:t xml:space="preserve"> -&gt; EXPANDED SAFE RANGE [-135, 135]</w:t>
      </w:r>
    </w:p>
    <w:p w14:paraId="03CD0EC1" w14:textId="7B3F2A6A" w:rsidR="00AA33D5" w:rsidRDefault="00AA33D5">
      <w:r>
        <w:t xml:space="preserve">Shoulder = </w:t>
      </w:r>
      <w:proofErr w:type="gramStart"/>
      <w:r>
        <w:t>90</w:t>
      </w:r>
      <w:r w:rsidR="00A93E4A">
        <w:t xml:space="preserve">  -</w:t>
      </w:r>
      <w:proofErr w:type="gramEnd"/>
      <w:r w:rsidR="00A93E4A">
        <w:t>&gt; SAFE RANGE: [0,180]</w:t>
      </w:r>
    </w:p>
    <w:p w14:paraId="11C8774B" w14:textId="5D8E7DBE" w:rsidR="00AA33D5" w:rsidRDefault="00AA33D5">
      <w:r>
        <w:t>Elbow = -90</w:t>
      </w:r>
      <w:r w:rsidR="00A93E4A">
        <w:t xml:space="preserve"> -&gt; SAFE RANGE: [-180,0]</w:t>
      </w:r>
    </w:p>
    <w:p w14:paraId="7921078C" w14:textId="5BF56238" w:rsidR="00AA33D5" w:rsidRDefault="00AA33D5">
      <w:r>
        <w:t>Wrist = 0</w:t>
      </w:r>
      <w:r w:rsidR="00A93E4A">
        <w:t xml:space="preserve"> -&gt; SAFE RANGE: [-90</w:t>
      </w:r>
      <w:r w:rsidR="00117F4D">
        <w:t>-45</w:t>
      </w:r>
      <w:r w:rsidR="00A93E4A">
        <w:t>,90]</w:t>
      </w:r>
    </w:p>
    <w:p w14:paraId="412B5DDE" w14:textId="37BCE444" w:rsidR="00AA33D5" w:rsidRDefault="00AA33D5"/>
    <w:p w14:paraId="648DDDA4" w14:textId="55DE9DDB" w:rsidR="00AA33D5" w:rsidRDefault="00AA33D5">
      <w:r>
        <w:t>Actual</w:t>
      </w:r>
      <w:r w:rsidR="00310FD4">
        <w:t xml:space="preserve"> rest angles</w:t>
      </w:r>
      <w:r>
        <w:t>:</w:t>
      </w:r>
    </w:p>
    <w:p w14:paraId="5BA6E3C5" w14:textId="254D64E7" w:rsidR="00AA33D5" w:rsidRDefault="00AA33D5">
      <w:r>
        <w:t>Base = 225</w:t>
      </w:r>
      <w:r w:rsidR="00310FD4">
        <w:t xml:space="preserve"> -&gt; SAFE RANGE: [</w:t>
      </w:r>
      <w:r w:rsidR="00A93E4A">
        <w:t>135,315]</w:t>
      </w:r>
      <w:r w:rsidR="00B720E6">
        <w:t xml:space="preserve"> -&gt; EXPANDED SAFE RANGE [90, 360]</w:t>
      </w:r>
    </w:p>
    <w:p w14:paraId="7A8C0608" w14:textId="4CF995ED" w:rsidR="00AA33D5" w:rsidRDefault="00AA33D5">
      <w:r>
        <w:t>Shoulder = 18</w:t>
      </w:r>
      <w:r w:rsidR="009707F7">
        <w:t>0</w:t>
      </w:r>
      <w:r w:rsidR="00A93E4A">
        <w:t xml:space="preserve"> -&gt; SAFE RANGE: [90,270]</w:t>
      </w:r>
    </w:p>
    <w:p w14:paraId="6AAE4283" w14:textId="2B7ACC67" w:rsidR="00AA33D5" w:rsidRDefault="00AA33D5">
      <w:r>
        <w:t>Elbow = 13</w:t>
      </w:r>
      <w:r w:rsidR="009707F7">
        <w:t>5</w:t>
      </w:r>
      <w:r w:rsidR="00A93E4A">
        <w:t xml:space="preserve"> -&gt; SAFE RANGE: [45,225]</w:t>
      </w:r>
    </w:p>
    <w:p w14:paraId="4BCB32CD" w14:textId="24AA984A" w:rsidR="00AA33D5" w:rsidRDefault="00AA33D5">
      <w:r>
        <w:t>Wrist = 180</w:t>
      </w:r>
      <w:r w:rsidR="00A93E4A">
        <w:t xml:space="preserve"> -&gt; SAFE RANGE: [90</w:t>
      </w:r>
      <w:r w:rsidR="00117F4D">
        <w:t>-45</w:t>
      </w:r>
      <w:r w:rsidR="00A93E4A">
        <w:t>,270]</w:t>
      </w:r>
    </w:p>
    <w:p w14:paraId="6FE66D3F" w14:textId="75FA0D4F" w:rsidR="00AA33D5" w:rsidRDefault="00AA33D5"/>
    <w:p w14:paraId="6024BADE" w14:textId="77777777" w:rsidR="00AA33D5" w:rsidRDefault="00AA33D5" w:rsidP="00AA33D5">
      <w:r>
        <w:t>Theoretical:</w:t>
      </w:r>
    </w:p>
    <w:p w14:paraId="7C21B548" w14:textId="54F1DAA5" w:rsidR="00AA33D5" w:rsidRDefault="00AA33D5" w:rsidP="00AA33D5">
      <w:r>
        <w:t>Base = 0</w:t>
      </w:r>
      <w:r w:rsidR="009707F7">
        <w:t xml:space="preserve"> = theta1</w:t>
      </w:r>
    </w:p>
    <w:p w14:paraId="343474CE" w14:textId="7AEF9CC2" w:rsidR="00AA33D5" w:rsidRDefault="00AA33D5" w:rsidP="00AA33D5">
      <w:r>
        <w:t>Shoulder = 0</w:t>
      </w:r>
      <w:r w:rsidR="009707F7">
        <w:t xml:space="preserve"> =theta2</w:t>
      </w:r>
    </w:p>
    <w:p w14:paraId="5B71E12B" w14:textId="5DD6A2E4" w:rsidR="00AA33D5" w:rsidRDefault="00AA33D5" w:rsidP="00AA33D5">
      <w:r>
        <w:t>Elbow = 0</w:t>
      </w:r>
      <w:r w:rsidR="009707F7">
        <w:t xml:space="preserve"> =theta3 </w:t>
      </w:r>
    </w:p>
    <w:p w14:paraId="3AD822C3" w14:textId="6BC57D34" w:rsidR="00AA33D5" w:rsidRDefault="00AA33D5" w:rsidP="00AA33D5">
      <w:r>
        <w:t>Wrist = 0</w:t>
      </w:r>
      <w:r w:rsidR="009707F7">
        <w:t xml:space="preserve"> =theta4</w:t>
      </w:r>
    </w:p>
    <w:p w14:paraId="0C80BB5F" w14:textId="41A0D1BA" w:rsidR="00AA33D5" w:rsidRDefault="00AA33D5" w:rsidP="00AA33D5"/>
    <w:p w14:paraId="32D833DF" w14:textId="77777777" w:rsidR="00AA33D5" w:rsidRDefault="00AA33D5" w:rsidP="00AA33D5">
      <w:r>
        <w:t>Actual:</w:t>
      </w:r>
    </w:p>
    <w:p w14:paraId="2B4ACAA7" w14:textId="2563C3B0" w:rsidR="00AA33D5" w:rsidRDefault="005E0338" w:rsidP="00AA33D5">
      <w:r>
        <w:rPr>
          <w:noProof/>
        </w:rPr>
        <mc:AlternateContent>
          <mc:Choice Requires="wpi">
            <w:drawing>
              <wp:anchor distT="0" distB="0" distL="114300" distR="114300" simplePos="0" relativeHeight="251709440" behindDoc="0" locked="0" layoutInCell="1" allowOverlap="1" wp14:anchorId="7F56F0B4" wp14:editId="0A2DD404">
                <wp:simplePos x="0" y="0"/>
                <wp:positionH relativeFrom="column">
                  <wp:posOffset>426180</wp:posOffset>
                </wp:positionH>
                <wp:positionV relativeFrom="paragraph">
                  <wp:posOffset>154550</wp:posOffset>
                </wp:positionV>
                <wp:extent cx="182520" cy="11880"/>
                <wp:effectExtent l="38100" t="38100" r="27305" b="26670"/>
                <wp:wrapNone/>
                <wp:docPr id="56" name="Ink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82520" cy="11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6A7C2CA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56" o:spid="_x0000_s1026" type="#_x0000_t75" style="position:absolute;margin-left:32.85pt;margin-top:11.45pt;width:15.75pt;height:2.3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">
                <v:imagedata r:id="rId5" o:title=""/>
                <o:lock v:ext="edit" rotation="t" aspectratio="f"/>
              </v:shape>
            </w:pict>
          </mc:Fallback>
        </mc:AlternateContent>
      </w:r>
      <w:r w:rsidR="00AA33D5">
        <w:t>Base = 225</w:t>
      </w:r>
    </w:p>
    <w:p w14:paraId="6F4D3DEF" w14:textId="4E61F9A6" w:rsidR="00AA33D5" w:rsidRDefault="00AA33D5" w:rsidP="00AA33D5">
      <w:r>
        <w:t>Shoulder = 18</w:t>
      </w:r>
      <w:r w:rsidR="009707F7">
        <w:t>0</w:t>
      </w:r>
      <w:r>
        <w:t xml:space="preserve"> – 90 = 9</w:t>
      </w:r>
      <w:r w:rsidR="009707F7">
        <w:t>0</w:t>
      </w:r>
    </w:p>
    <w:p w14:paraId="014DEECB" w14:textId="7CED9749" w:rsidR="00AA33D5" w:rsidRDefault="00AA33D5" w:rsidP="00AA33D5">
      <w:r>
        <w:t>Elbow = 13</w:t>
      </w:r>
      <w:r w:rsidR="009707F7">
        <w:t>5</w:t>
      </w:r>
      <w:r>
        <w:t xml:space="preserve"> +90 = 2</w:t>
      </w:r>
      <w:r w:rsidR="009707F7">
        <w:t>25</w:t>
      </w:r>
    </w:p>
    <w:p w14:paraId="25CE83B1" w14:textId="512082D3" w:rsidR="00AA33D5" w:rsidRDefault="00AA33D5" w:rsidP="00AA33D5">
      <w:r>
        <w:t>Wrist = 180</w:t>
      </w:r>
    </w:p>
    <w:p w14:paraId="6747C18D" w14:textId="6B475FDC" w:rsidR="009707F7" w:rsidRDefault="005C7D13" w:rsidP="00AA33D5">
      <w:r>
        <w:t>314</w:t>
      </w:r>
    </w:p>
    <w:p w14:paraId="2C357069" w14:textId="1F28D63B" w:rsidR="00235F68" w:rsidRDefault="00235F68" w:rsidP="00AA33D5"/>
    <w:p w14:paraId="7CAF6621" w14:textId="6FEDF1E0" w:rsidR="00235F68" w:rsidRDefault="00235F68" w:rsidP="00AA33D5"/>
    <w:p w14:paraId="1665222D" w14:textId="40DCDF4E" w:rsidR="00235F68" w:rsidRDefault="00235F68" w:rsidP="00AA33D5"/>
    <w:p w14:paraId="746F8DB2" w14:textId="769BE81C" w:rsidR="00235F68" w:rsidRDefault="00235F68" w:rsidP="00AA33D5"/>
    <w:p w14:paraId="56248384" w14:textId="51D636D8" w:rsidR="00235F68" w:rsidRDefault="00235F68" w:rsidP="00AA33D5"/>
    <w:p w14:paraId="2202D8C8" w14:textId="5A0D2CBA" w:rsidR="00235F68" w:rsidRDefault="00235F68" w:rsidP="00AA33D5">
      <w:r>
        <w:lastRenderedPageBreak/>
        <w:t>OFFSET FOR GOING FROM THEORETICAL VALUES TO PHYSICAL VALLUES:</w:t>
      </w:r>
    </w:p>
    <w:p w14:paraId="4679B615" w14:textId="6640111E" w:rsidR="00235F68" w:rsidRDefault="00235F68" w:rsidP="00AA33D5">
      <w:r>
        <w:t>BASE= +225</w:t>
      </w:r>
    </w:p>
    <w:p w14:paraId="42DDA01D" w14:textId="33FAA4CC" w:rsidR="00235F68" w:rsidRDefault="00235F68" w:rsidP="00AA33D5">
      <w:r>
        <w:t>SHOULDER = +90</w:t>
      </w:r>
    </w:p>
    <w:p w14:paraId="439BBAC7" w14:textId="225742DF" w:rsidR="00235F68" w:rsidRDefault="00235F68" w:rsidP="00AA33D5">
      <w:r>
        <w:t>ELBOW =+225</w:t>
      </w:r>
    </w:p>
    <w:p w14:paraId="08AD3231" w14:textId="08C77836" w:rsidR="00235F68" w:rsidRDefault="00235F68" w:rsidP="00AA33D5">
      <w:r>
        <w:t>WRIST = +180</w:t>
      </w:r>
    </w:p>
    <w:p w14:paraId="494BCA4B" w14:textId="77777777" w:rsidR="00235F68" w:rsidRDefault="00235F68" w:rsidP="00AA33D5"/>
    <w:p w14:paraId="1331DBD4" w14:textId="1BDDDFB5" w:rsidR="009707F7" w:rsidRDefault="009707F7" w:rsidP="00AA33D5">
      <w:r>
        <w:rPr>
          <w:noProof/>
        </w:rPr>
        <w:lastRenderedPageBreak/>
        <w:drawing>
          <wp:inline distT="0" distB="0" distL="0" distR="0" wp14:anchorId="6D98D7C1" wp14:editId="56000488">
            <wp:extent cx="5943600" cy="4457700"/>
            <wp:effectExtent l="0" t="742950" r="0" b="723900"/>
            <wp:docPr id="1" name="Picture 1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ime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9A9879" w14:textId="6FDCF2DA" w:rsidR="00AA33D5" w:rsidRDefault="009707F7" w:rsidP="00AA33D5">
      <w:r w:rsidRPr="009707F7">
        <w:rPr>
          <w:noProof/>
        </w:rPr>
        <w:lastRenderedPageBreak/>
        <w:drawing>
          <wp:inline distT="0" distB="0" distL="0" distR="0" wp14:anchorId="607960E3" wp14:editId="2B86DD1A">
            <wp:extent cx="4810796" cy="4477375"/>
            <wp:effectExtent l="0" t="0" r="0" b="0"/>
            <wp:docPr id="2" name="Picture 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scatter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447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D8F2F" w14:textId="5149C466" w:rsidR="009707F7" w:rsidRDefault="005E0338" w:rsidP="00AA33D5">
      <w:r>
        <w:rPr>
          <w:noProof/>
        </w:rPr>
        <mc:AlternateContent>
          <mc:Choice Requires="wpi">
            <w:drawing>
              <wp:anchor distT="0" distB="0" distL="114300" distR="114300" simplePos="0" relativeHeight="251708416" behindDoc="0" locked="0" layoutInCell="1" allowOverlap="1" wp14:anchorId="16005EB0" wp14:editId="3208E108">
                <wp:simplePos x="0" y="0"/>
                <wp:positionH relativeFrom="column">
                  <wp:posOffset>2887860</wp:posOffset>
                </wp:positionH>
                <wp:positionV relativeFrom="paragraph">
                  <wp:posOffset>350335</wp:posOffset>
                </wp:positionV>
                <wp:extent cx="917640" cy="417960"/>
                <wp:effectExtent l="57150" t="38100" r="34925" b="39370"/>
                <wp:wrapNone/>
                <wp:docPr id="54" name="Ink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917640" cy="41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6AC835" id="Ink 54" o:spid="_x0000_s1026" type="#_x0000_t75" style="position:absolute;margin-left:226.7pt;margin-top:26.9pt;width:73.65pt;height:34.3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">
                <v:imagedata r:id="rId9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7392" behindDoc="0" locked="0" layoutInCell="1" allowOverlap="1" wp14:anchorId="16F365F6" wp14:editId="3323CA09">
                <wp:simplePos x="0" y="0"/>
                <wp:positionH relativeFrom="column">
                  <wp:posOffset>2872740</wp:posOffset>
                </wp:positionH>
                <wp:positionV relativeFrom="paragraph">
                  <wp:posOffset>369570</wp:posOffset>
                </wp:positionV>
                <wp:extent cx="748670" cy="418465"/>
                <wp:effectExtent l="38100" t="38100" r="32385" b="38735"/>
                <wp:wrapNone/>
                <wp:docPr id="53" name="Ink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748670" cy="4184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384A12" id="Ink 53" o:spid="_x0000_s1026" type="#_x0000_t75" style="position:absolute;margin-left:225.5pt;margin-top:28.4pt;width:60.35pt;height:34.3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">
                <v:imagedata r:id="rId11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511FEABB" wp14:editId="35408935">
                <wp:simplePos x="0" y="0"/>
                <wp:positionH relativeFrom="column">
                  <wp:posOffset>3646740</wp:posOffset>
                </wp:positionH>
                <wp:positionV relativeFrom="paragraph">
                  <wp:posOffset>1854415</wp:posOffset>
                </wp:positionV>
                <wp:extent cx="791280" cy="834840"/>
                <wp:effectExtent l="38100" t="38100" r="27940" b="22860"/>
                <wp:wrapNone/>
                <wp:docPr id="50" name="Ink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791280" cy="834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90C927" id="Ink 50" o:spid="_x0000_s1026" type="#_x0000_t75" style="position:absolute;margin-left:286.45pt;margin-top:145.3pt;width:63.7pt;height:67.1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">
                <v:imagedata r:id="rId13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117439F9" wp14:editId="5302337E">
                <wp:simplePos x="0" y="0"/>
                <wp:positionH relativeFrom="column">
                  <wp:posOffset>1323975</wp:posOffset>
                </wp:positionH>
                <wp:positionV relativeFrom="paragraph">
                  <wp:posOffset>1442085</wp:posOffset>
                </wp:positionV>
                <wp:extent cx="650875" cy="435610"/>
                <wp:effectExtent l="57150" t="38100" r="34925" b="21590"/>
                <wp:wrapNone/>
                <wp:docPr id="49" name="Ink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650875" cy="4356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87CE4F" id="Ink 49" o:spid="_x0000_s1026" type="#_x0000_t75" style="position:absolute;margin-left:103.55pt;margin-top:112.85pt;width:52.65pt;height:35.7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">
                <v:imagedata r:id="rId15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53BFFD8F" wp14:editId="30369F6F">
                <wp:simplePos x="0" y="0"/>
                <wp:positionH relativeFrom="column">
                  <wp:posOffset>2771775</wp:posOffset>
                </wp:positionH>
                <wp:positionV relativeFrom="paragraph">
                  <wp:posOffset>68580</wp:posOffset>
                </wp:positionV>
                <wp:extent cx="659420" cy="422910"/>
                <wp:effectExtent l="38100" t="57150" r="26670" b="34290"/>
                <wp:wrapNone/>
                <wp:docPr id="46" name="Ink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659420" cy="4229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9919A5" id="Ink 46" o:spid="_x0000_s1026" type="#_x0000_t75" style="position:absolute;margin-left:217.55pt;margin-top:4.7pt;width:53.3pt;height:34.7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">
                <v:imagedata r:id="rId17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3D7B0667" wp14:editId="73EAC9F3">
                <wp:simplePos x="0" y="0"/>
                <wp:positionH relativeFrom="column">
                  <wp:posOffset>2117820</wp:posOffset>
                </wp:positionH>
                <wp:positionV relativeFrom="paragraph">
                  <wp:posOffset>463735</wp:posOffset>
                </wp:positionV>
                <wp:extent cx="374400" cy="271080"/>
                <wp:effectExtent l="38100" t="57150" r="26035" b="34290"/>
                <wp:wrapNone/>
                <wp:docPr id="39" name="Ink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74400" cy="271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05A9C0" id="Ink 39" o:spid="_x0000_s1026" type="#_x0000_t75" style="position:absolute;margin-left:166.05pt;margin-top:35.8pt;width:30.9pt;height:22.8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">
                <v:imagedata r:id="rId19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41CE60FA" wp14:editId="70E5643E">
                <wp:simplePos x="0" y="0"/>
                <wp:positionH relativeFrom="column">
                  <wp:posOffset>2172335</wp:posOffset>
                </wp:positionH>
                <wp:positionV relativeFrom="paragraph">
                  <wp:posOffset>1031240</wp:posOffset>
                </wp:positionV>
                <wp:extent cx="2026920" cy="1373505"/>
                <wp:effectExtent l="57150" t="57150" r="30480" b="36195"/>
                <wp:wrapNone/>
                <wp:docPr id="38" name="Ink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026920" cy="13735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BF2BC1" id="Ink 38" o:spid="_x0000_s1026" type="#_x0000_t75" style="position:absolute;margin-left:170.35pt;margin-top:80.5pt;width:161pt;height:109.5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">
                <v:imagedata r:id="rId21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63A754E4" wp14:editId="1CE6FD78">
                <wp:simplePos x="0" y="0"/>
                <wp:positionH relativeFrom="column">
                  <wp:posOffset>3353700</wp:posOffset>
                </wp:positionH>
                <wp:positionV relativeFrom="paragraph">
                  <wp:posOffset>2166895</wp:posOffset>
                </wp:positionV>
                <wp:extent cx="98280" cy="320040"/>
                <wp:effectExtent l="38100" t="38100" r="35560" b="22860"/>
                <wp:wrapNone/>
                <wp:docPr id="18" name="Ink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98280" cy="32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0657B7" id="Ink 18" o:spid="_x0000_s1026" type="#_x0000_t75" style="position:absolute;margin-left:263.35pt;margin-top:169.9pt;width:9.2pt;height:26.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">
                <v:imagedata r:id="rId23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0E2917AD" wp14:editId="474C9EE8">
                <wp:simplePos x="0" y="0"/>
                <wp:positionH relativeFrom="column">
                  <wp:posOffset>1797685</wp:posOffset>
                </wp:positionH>
                <wp:positionV relativeFrom="paragraph">
                  <wp:posOffset>1877060</wp:posOffset>
                </wp:positionV>
                <wp:extent cx="186120" cy="152400"/>
                <wp:effectExtent l="38100" t="38100" r="0" b="38100"/>
                <wp:wrapNone/>
                <wp:docPr id="17" name="Ink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86120" cy="152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A4F2AF" id="Ink 17" o:spid="_x0000_s1026" type="#_x0000_t75" style="position:absolute;margin-left:140.85pt;margin-top:147.1pt;width:16.05pt;height:13.4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">
                <v:imagedata r:id="rId25" o:title=""/>
                <o:lock v:ext="edit" rotation="t" aspectratio="f"/>
              </v:shape>
            </w:pict>
          </mc:Fallback>
        </mc:AlternateContent>
      </w:r>
      <w:r w:rsidR="009707F7"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4AB33F4A" wp14:editId="3A7EE55B">
                <wp:simplePos x="0" y="0"/>
                <wp:positionH relativeFrom="column">
                  <wp:posOffset>541020</wp:posOffset>
                </wp:positionH>
                <wp:positionV relativeFrom="paragraph">
                  <wp:posOffset>1537335</wp:posOffset>
                </wp:positionV>
                <wp:extent cx="2546870" cy="836935"/>
                <wp:effectExtent l="38100" t="38100" r="25400" b="20320"/>
                <wp:wrapNone/>
                <wp:docPr id="14" name="Ink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546870" cy="8369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492474" id="Ink 14" o:spid="_x0000_s1026" type="#_x0000_t75" style="position:absolute;margin-left:41.9pt;margin-top:120.35pt;width:202pt;height:67.3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">
                <v:imagedata r:id="rId27" o:title=""/>
                <o:lock v:ext="edit" rotation="t" aspectratio="f"/>
              </v:shape>
            </w:pict>
          </mc:Fallback>
        </mc:AlternateContent>
      </w:r>
      <w:r w:rsidR="009707F7" w:rsidRPr="009707F7">
        <w:rPr>
          <w:noProof/>
        </w:rPr>
        <w:drawing>
          <wp:inline distT="0" distB="0" distL="0" distR="0" wp14:anchorId="39A60A81" wp14:editId="33B95C33">
            <wp:extent cx="2981741" cy="2524477"/>
            <wp:effectExtent l="0" t="0" r="9525" b="9525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2524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D809E" w14:textId="77777777" w:rsidR="00AA33D5" w:rsidRDefault="00AA33D5"/>
    <w:sectPr w:rsidR="00AA33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zNzU1MrO0NDWwsLBQ0lEKTi0uzszPAykwrAUATn1NdSwAAAA="/>
  </w:docVars>
  <w:rsids>
    <w:rsidRoot w:val="00AA33D5"/>
    <w:rsid w:val="00117F4D"/>
    <w:rsid w:val="00235F68"/>
    <w:rsid w:val="00310FD4"/>
    <w:rsid w:val="003348E8"/>
    <w:rsid w:val="005C7D13"/>
    <w:rsid w:val="005E0338"/>
    <w:rsid w:val="0068615F"/>
    <w:rsid w:val="007A0CAE"/>
    <w:rsid w:val="0092743A"/>
    <w:rsid w:val="009707F7"/>
    <w:rsid w:val="00A93E4A"/>
    <w:rsid w:val="00AA33D5"/>
    <w:rsid w:val="00B720E6"/>
    <w:rsid w:val="00BE4A7A"/>
    <w:rsid w:val="00D80863"/>
    <w:rsid w:val="00EE2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900038"/>
  <w15:chartTrackingRefBased/>
  <w15:docId w15:val="{9A69F247-9DBE-4D6E-A83E-3B9ABC082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33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2.xml"/><Relationship Id="rId13" Type="http://schemas.openxmlformats.org/officeDocument/2006/relationships/image" Target="media/image6.png"/><Relationship Id="rId18" Type="http://schemas.openxmlformats.org/officeDocument/2006/relationships/customXml" Target="ink/ink7.xml"/><Relationship Id="rId26" Type="http://schemas.openxmlformats.org/officeDocument/2006/relationships/customXml" Target="ink/ink11.xml"/><Relationship Id="rId3" Type="http://schemas.openxmlformats.org/officeDocument/2006/relationships/webSettings" Target="webSettings.xml"/><Relationship Id="rId21" Type="http://schemas.openxmlformats.org/officeDocument/2006/relationships/image" Target="media/image10.png"/><Relationship Id="rId7" Type="http://schemas.openxmlformats.org/officeDocument/2006/relationships/image" Target="media/image2.png"/><Relationship Id="rId12" Type="http://schemas.openxmlformats.org/officeDocument/2006/relationships/customXml" Target="ink/ink4.xml"/><Relationship Id="rId17" Type="http://schemas.openxmlformats.org/officeDocument/2006/relationships/image" Target="media/image8.png"/><Relationship Id="rId25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customXml" Target="ink/ink6.xml"/><Relationship Id="rId20" Type="http://schemas.openxmlformats.org/officeDocument/2006/relationships/customXml" Target="ink/ink8.xml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5.png"/><Relationship Id="rId24" Type="http://schemas.openxmlformats.org/officeDocument/2006/relationships/customXml" Target="ink/ink10.xml"/><Relationship Id="rId5" Type="http://schemas.openxmlformats.org/officeDocument/2006/relationships/image" Target="media/image1.png"/><Relationship Id="rId15" Type="http://schemas.openxmlformats.org/officeDocument/2006/relationships/image" Target="media/image7.png"/><Relationship Id="rId23" Type="http://schemas.openxmlformats.org/officeDocument/2006/relationships/image" Target="media/image11.png"/><Relationship Id="rId28" Type="http://schemas.openxmlformats.org/officeDocument/2006/relationships/image" Target="media/image3.png"/><Relationship Id="rId10" Type="http://schemas.openxmlformats.org/officeDocument/2006/relationships/customXml" Target="ink/ink3.xml"/><Relationship Id="rId19" Type="http://schemas.openxmlformats.org/officeDocument/2006/relationships/image" Target="media/image9.png"/><Relationship Id="rId4" Type="http://schemas.openxmlformats.org/officeDocument/2006/relationships/customXml" Target="ink/ink1.xml"/><Relationship Id="rId9" Type="http://schemas.openxmlformats.org/officeDocument/2006/relationships/image" Target="media/image4.png"/><Relationship Id="rId14" Type="http://schemas.openxmlformats.org/officeDocument/2006/relationships/customXml" Target="ink/ink5.xml"/><Relationship Id="rId22" Type="http://schemas.openxmlformats.org/officeDocument/2006/relationships/customXml" Target="ink/ink9.xml"/><Relationship Id="rId27" Type="http://schemas.openxmlformats.org/officeDocument/2006/relationships/image" Target="media/image13.png"/><Relationship Id="rId30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16T04:02:19.55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33 24575,'7'0'0,"10"0"0,9 0 0,14 0 0,8 0 0,0 0 0,-2 0 0,-5 0 0,-5 0 0,-6 0 0,-5 0 0,-2 0 0,-2 0 0,0-4 0,-1-1 0,0-3 0,0 0 0,-3 1-819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16T04:00:55.52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5 1 24575,'0'3'0,"0"16"0,7 19 0,3 11 0,2 3 0,0 1 0,2 1 0,-3-4 0,-2-7 0,-3-8 0,-3-9-8191</inkml:trace>
  <inkml:trace contextRef="#ctx0" brushRef="#br0" timeOffset="515.4">1 276 24575,'11'-4'0,"14"-8"0,18-6 0,15-3 0,5-2 0,3 3 0,1 5 0,-11 2 0,-11 2 0,-10 4 0,-7 2 0,-9 3-819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16T04:00:27.10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333 648 24575,'51'20'0,"-1"4"0,68 42 0,-68-37 0,25 14 0,-3 4 0,-1 3 0,97 89 0,-136-109 0,-1 3 0,-2 0 0,-1 2 0,-2 1 0,-1 1 0,-2 1 0,-1 1 0,27 71 0,-45-97 0,-1 1 0,0 0 0,-1 0 0,0 1 0,-1-1 0,-1 0 0,-2 26 0,-21 97 0,22-131 0,-15 71-1365,13-58-5461</inkml:trace>
  <inkml:trace contextRef="#ctx0" brushRef="#br0" timeOffset="1020.33">2709 309 24575,'-1'17'0,"-1"1"0,-1 0 0,-1-1 0,-10 31 0,-5 24 0,17-61 0,1-7 0,0 0 0,0 1 0,1-1 0,-1 0 0,1 1 0,0-1 0,0 0 0,2 6 0,-2-8 0,1 0 0,0 0 0,1 0 0,-1 0 0,0 0 0,1 0 0,-1 0 0,1-1 0,-1 1 0,1 0 0,0-1 0,-1 0 0,1 1 0,0-1 0,0 0 0,0 0 0,0 0 0,0 0 0,4 1 0,7 3-124,1-1 0,0 0 0,0-1 0,0-1 0,1 0 0,-1-1-1,1 0 1,-1-1 0,0-1 0,22-3 0,-20-1-6702</inkml:trace>
  <inkml:trace contextRef="#ctx0" brushRef="#br0" timeOffset="1419.23">2709 182 24575,'2'44'0,"3"1"0,11 55 0,2 4 0,-12-57 0,2 1 0,2-2 0,30 83 0,-31-103-1365,-1-5-5461</inkml:trace>
  <inkml:trace contextRef="#ctx0" brushRef="#br0" timeOffset="1897.21">2857 119 24575,'4'0'0,"11"0"0,15 0 0,5 0 0,8 0 0,0 0 0,4 0 0,-3 0 0,-9 0-8191</inkml:trace>
  <inkml:trace contextRef="#ctx0" brushRef="#br0" timeOffset="2650.23">3069 204 24575,'-2'39'0,"1"-27"0,0 0 0,1 0 0,0 0 0,1 0 0,0 0 0,5 20 0,-4-30 0,-1 0 0,0 0 0,1 0 0,-1-1 0,1 1 0,-1 0 0,1 0 0,0-1 0,0 1 0,0-1 0,0 1 0,0-1 0,0 0 0,0 0 0,0 0 0,1 0 0,-1 0 0,0-1 0,1 1 0,-1-1 0,0 1 0,5-1 0,7 1 0,1 0 0,23-2 0,-23 0 0,-10 1 0,5-1 0,0 1 0,0 0 0,0 1 0,0 0 0,14 4 0,-20-4 0,-1 0 0,0 1 0,0-1 0,0 1 0,0 0 0,0 0 0,0 0 0,-1 0 0,1 0 0,-1 1 0,1-1 0,-1 1 0,0-1 0,0 1 0,0 0 0,-1 0 0,1 0 0,0 0 0,1 7 0,0-2 0,0 1 0,-1-1 0,-1 1 0,1 0 0,-1 0 0,-1 0 0,1-1 0,-2 1 0,1 0 0,-1 0 0,-1 0 0,1 0 0,-1-1 0,-1 1 0,0-1 0,-7 15 0,8-18 0,-1 0 0,0 0 0,0 0 0,-1-1 0,1 1 0,-1-1 0,0 0 0,0 0 0,-1 0 0,1-1 0,-1 1 0,1-1 0,-1 0 0,0-1 0,0 1 0,-1-1 0,1 0 0,0 0 0,-1-1 0,1 1 0,-1-1 0,0 0 0,1-1 0,-1 1 0,0-1 0,1-1 0,-7 0 0,0 0-227,-1-2-1,1 1 1,0-2-1,0 0 1,-17-8-1,14 5-6598</inkml:trace>
  <inkml:trace contextRef="#ctx0" brushRef="#br0" timeOffset="3503.26">3364 13 24575,'-22'-7'0,"20"6"0,1 1 0,0-1 0,-1 1 0,1-1 0,0 1 0,-1-1 0,1 1 0,0-1 0,-1 1 0,1 0 0,-1 0 0,1 0 0,-1 0 0,1 0 0,-1 0 0,1 0 0,0 1 0,-1-1 0,1 0 0,-1 1 0,1-1 0,0 1 0,-1-1 0,-1 2 0,-1 1 0,0 0 0,1 0 0,-1 1 0,1-1 0,0 1 0,0 0 0,0-1 0,0 1 0,1 1 0,-1-1 0,1 0 0,0 1 0,1-1 0,-1 1 0,1-1 0,0 1 0,-1 7 0,-1 3 0,2 0 0,0 0 0,1-1 0,2 23 0,-2-34 0,1-1 0,-1 0 0,1 0 0,0 1 0,0-1 0,-1 0 0,2 0 0,-1 0 0,0 0 0,0 0 0,1 0 0,-1 0 0,1 0 0,-1-1 0,1 1 0,0 0 0,-1-1 0,1 1 0,0-1 0,0 0 0,0 0 0,1 0 0,-1 0 0,0 0 0,0 0 0,0 0 0,1-1 0,-1 1 0,0-1 0,1 0 0,-1 0 0,0 0 0,1 0 0,-1 0 0,0 0 0,1 0 0,-1-1 0,0 1 0,1-1 0,-1 0 0,0 0 0,0 1 0,0-2 0,0 1 0,0 0 0,0 0 0,0-1 0,0 1 0,0-1 0,0 1 0,-1-1 0,1 0 0,-1 0 0,1 1 0,-1-1 0,0 0 0,0 0 0,1-1 0,-2 1 0,1 0 0,0 0 0,0 0 0,-1-1 0,1-2 0,0-3-170,-2 0-1,1 0 0,-1 1 1,0-1-1,0 0 0,-1 1 1,-5-15-1,-2 0-6655</inkml:trace>
  <inkml:trace contextRef="#ctx0" brushRef="#br0" timeOffset="5320.45">0 2088 24575,'349'16'0,"-64"0"0,381-6-1377,-77-1 736,1986 25-1445,-2523-34 2916,0-1-1,0-3 1,94-18-1,-100 4-279,-38 14-516,0 1 0,1 0-1,-1 0 1,1 1 0,-1 0 0,17-2-1,79 6-33,-1 4 0,133 26 0,-51-6 0,12-1 0,182 20 0,3-28 0,-357-18-1365,-8 1-5461</inkml:trace>
  <inkml:trace contextRef="#ctx0" brushRef="#br0" timeOffset="6170.41">6772 2067 24575,'0'-1'0,"0"0"0,-1 0 0,1 0 0,0 0 0,0 0 0,-1 1 0,1-1 0,-1 0 0,1 0 0,-1 1 0,1-1 0,-1 0 0,1 1 0,-1-1 0,0 0 0,1 1 0,-1-1 0,0 1 0,1-1 0,-1 1 0,0-1 0,0 1 0,0 0 0,1-1 0,-1 1 0,0 0 0,0 0 0,0 0 0,0-1 0,0 1 0,1 0 0,-1 0 0,0 0 0,0 0 0,0 1 0,0-1 0,-1 0 0,-2 0 0,0 1 0,0-1 0,-1 1 0,1 0 0,0 0 0,-6 3 0,5-1 0,1 0 0,-1 1 0,0-1 0,1 1 0,0 0 0,0 0 0,0 0 0,0 1 0,1 0 0,-1-1 0,1 1 0,0 0 0,1 0 0,-1 1 0,1-1 0,0 1 0,1-1 0,-1 1 0,1 0 0,0-1 0,0 1 0,1 0 0,0 0 0,0-1 0,0 1 0,1 0 0,0 0 0,0-1 0,0 1 0,1 0 0,-1-1 0,1 1 0,1-1 0,-1 0 0,1 0 0,0 0 0,0 0 0,1 0 0,-1-1 0,8 9 0,-3-7 0,0-1 0,0 1 0,0-1 0,1-1 0,-1 0 0,1 0 0,0 0 0,0-1 0,1-1 0,-1 1 0,16 1 0,9-1 0,66-3 0,-65-1 0,-27 1 0,0 0 0,1 0 0,-1 0 0,0-1 0,0 0 0,10-3 0,-16 3 0,0 0 0,0 1 0,-1-1 0,1 0 0,0 0 0,0 0 0,-1 0 0,1 0 0,-1 0 0,1-1 0,-1 1 0,1-1 0,-1 1 0,0-1 0,0 1 0,0-1 0,0 0 0,0 1 0,0-1 0,0 0 0,-1 0 0,1 0 0,0 1 0,-1-1 0,0 0 0,1 0 0,-1-4 0,0-11 0,-1 0 0,0 0 0,-2 0 0,0 0 0,0 1 0,-2-1 0,0 1 0,-1 0 0,0 0 0,-17-27 0,17 32 0,0 0 0,-2 0 0,1 1 0,-1 0 0,-1 1 0,0-1 0,0 2 0,-1-1 0,0 1 0,0 1 0,-1 0 0,0 0 0,0 1 0,-1 1 0,-14-6 0,13 8 0,-1 1 0,1 0 0,-1 0 0,1 2 0,-1 0 0,1 0 0,-1 1 0,1 1 0,-26 6 0,7 1 0,1 2 0,-56 26 0,82-35-170,1 1-1,-1-1 0,0 1 1,1 0-1,0 1 0,0-1 1,-4 5-1,-3 5-6655</inkml:trace>
  <inkml:trace contextRef="#ctx0" brushRef="#br0" timeOffset="7052.78">7026 1601 24575,'-2'0'0,"0"0"0,0 1 0,-1-1 0,1 1 0,0 0 0,0 0 0,0 0 0,0 0 0,1 0 0,-1 0 0,0 0 0,0 1 0,1-1 0,-3 3 0,-22 25 0,22-24 0,-3 4 0,0 0 0,0 1 0,1 0 0,0 0 0,1 1 0,0 0 0,1 0 0,0 0 0,-4 18 0,7-24 0,1-1 0,-1 0 0,1 0 0,0 1 0,0-1 0,1 0 0,-1 0 0,1 1 0,0-1 0,0 0 0,0 0 0,1 0 0,-1 0 0,1 0 0,0 0 0,0-1 0,1 1 0,-1-1 0,1 1 0,-1-1 0,1 0 0,0 0 0,1 0 0,-1 0 0,0-1 0,1 1 0,-1-1 0,1 0 0,4 2 0,-5-2 0,-1-1 0,1 1 0,-1-1 0,1 0 0,0 0 0,-1 0 0,1-1 0,0 1 0,0-1 0,-1 1 0,1-1 0,0 0 0,0 0 0,0 0 0,0-1 0,-1 1 0,1-1 0,0 1 0,0-1 0,-1 0 0,1 0 0,0 0 0,3-2 0,-4 1 0,-1 0 0,1 0 0,0 0 0,-1 0 0,1 0 0,-1 0 0,0 0 0,0-1 0,1 1 0,-2 0 0,1-1 0,0 1 0,0-1 0,-1 1 0,1-1 0,-1 1 0,0-1 0,0 0 0,0 1 0,0-1 0,0 1 0,-1-1 0,1 1 0,-1-1 0,1 1 0,-2-4 0,-1-1-170,0 1-1,0-1 0,0 1 1,-1-1-1,0 1 0,0 0 1,-7-7-1,-1-1-665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16T04:01:46.47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291 560 24575,'-14'5'0,"0"2"0,1-1 0,-1 2 0,-15 12 0,-11 5 0,-584 331 0,357-206 0,228-129 0,31-19 0,11-6 0,15-10 0,593-361 0,269-38-737,-755 359 802,472-194-65,-534 220 0,-40 14 0,-23 8 0,-14 2 0,-13 4 21,1 2-1,-1 0 0,-44 10 0,59-9 11,-476 118 158,8 35-1863,400-130 1647,-1159 434-1920,1155-425-222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16T04:01:37.47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162 24575,'1'-4'0,"0"1"0,0 0 0,0 0 0,0 0 0,0 0 0,1 0 0,0 1 0,-1-1 0,1 0 0,0 1 0,0-1 0,1 1 0,2-3 0,0-1 0,38-37 0,1 1 0,2 2 0,2 3 0,1 1 0,55-28 0,279-128 0,-341 172 0,21-12 0,108-77 0,-107 66 0,-22 16 0,-7 5 0,0-2 0,-2-1 0,36-35 0,-46 35 0,1 2 0,2 0 0,0 2 0,1 1 0,1 1 0,31-16 0,-30 20-682,50-32-1,-62 34-6143</inkml:trace>
  <inkml:trace contextRef="#ctx0" brushRef="#br0" timeOffset="1106.96">381 780 24575,'-41'32'0,"34"-28"0,0 1 0,0 0 0,1 0 0,0 1 0,0 0 0,0 0 0,0 0 0,-5 10 0,11-16 0,0 0 0,0 0 0,0 0 0,0 1 0,0-1 0,0 0 0,0 0 0,0 0 0,0 1 0,0-1 0,0 0 0,0 0 0,0 0 0,0 1 0,0-1 0,1 0 0,-1 0 0,0 0 0,0 1 0,0-1 0,0 0 0,0 0 0,1 0 0,-1 0 0,0 0 0,0 0 0,0 1 0,0-1 0,1 0 0,-1 0 0,0 0 0,0 0 0,0 0 0,1 0 0,-1 0 0,0 0 0,0 0 0,1 0 0,-1 0 0,0 0 0,0 0 0,0 0 0,1 0 0,-1 0 0,0 0 0,0 0 0,0 0 0,1 0 0,-1 0 0,0 0 0,0 0 0,0-1 0,1 1 0,-1 0 0,0 0 0,19-4 0,58-25 0,122-64 0,-119 53 0,376-177 0,260-131 0,-490 228 0,-224 119 0,-1 1 0,0-1 0,1 1 0,-1-1 0,0 0 0,0 0 0,0 0 0,1 0 0,-1 0 0,0 0 0,0 0 0,0 0 0,0 0 0,-1 0 0,1 0 0,0 0 0,0-2 0,-2 2 0,0 0 0,0 1 0,0-1 0,0 1 0,0-1 0,0 1 0,-1 0 0,1-1 0,0 1 0,0 0 0,-1 0 0,1 0 0,0 0 0,0 0 0,-1 0 0,1 0 0,0 0 0,0 1 0,-1-1 0,1 0 0,-2 2 0,-46 7 0,-1 3 0,-54 21 0,-97 47 0,178-70 0,-96 38 0,-221 128 0,263-127 0,-285 168 0,284-176 0,30-14 0,-2-2 0,-66 22 0,97-39 0,0 0 0,-21 12 0,-19 9 0,35-19 0,24-9 0,0-1 0,0 0 0,0 0 0,0 0 0,0 0 0,0 0 0,0 0 0,0 0 0,0 0 0,0 0 0,1 0 0,-1 0 0,0 0 0,-1 1 0,1-1 0,0 0 0,0 0 0,0 0 0,0 0 0,0 0 0,0 0 0,0 0 0,0 0 0,0 0 0,0 0 0,0 0 0,0 0 0,0 0 0,0 1 0,0-1 0,0 0 0,0 0 0,0 0 0,0 0 0,0 0 0,38-9 0,-6 1 0,523-101-1365,-380 73-546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16T04:01:36.17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575 1 24575,'-128'-1'0,"0"6"0,-247 43 0,344-42 0,-235 57 0,203-45 0,0 3 0,-66 32 0,105-41 0,2 0 0,0 2 0,0 1 0,1 0 0,1 2 0,1 0 0,0 1 0,-26 33 0,26-25 0,1 1 0,2 0 0,1 1 0,0 1 0,3 1 0,-16 48 0,13-24 0,3 0 0,1 1 0,4 1 0,1-1 0,3 58 0,4-69 0,2-1 0,2 1 0,3-1 0,0 0 0,3-1 0,2 0 0,19 43 0,7-3 0,4-1 0,3-3 0,68 89 0,-44-78 0,4-3 0,104 93 0,-152-154 0,2-2 0,50 33 0,-66-49 0,1 0 0,-1-1 0,1-1 0,0 1 0,1-2 0,0 0 0,-1-1 0,1 0 0,26 1 0,7-4 0,1-2 0,-1-3 0,0-1 0,82-23 0,176-75 0,-289 98 0,27-12 0,0-2 0,-1-2 0,-1-1 0,-2-2 0,56-46 0,-64 44 0,0-1 0,-3-1 0,0-2 0,-2 0 0,-1-2 0,32-57 0,-40 57 0,-3-1 0,-1 0 0,-1-1 0,-2-1 0,-2 1 0,-1-2 0,3-49 0,-7-260 0,-5 310 0,-1-29 0,-3-1 0,-2 1 0,-4 1 0,-2 0 0,-44-118 0,50 162 0,-1 0 0,-17-28 0,22 43 0,1 0 0,0 0 0,-1 0 0,0 1 0,0-1 0,-1 1 0,1 0 0,-1 1 0,0-1 0,0 1 0,0 0 0,0 0 0,0 0 0,-9-2 0,-119-21-65,77 17-1235,-27-6-5526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16T04:01:31.51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232 87 24575,'-5'-5'0,"0"1"0,-1 0 0,1 1 0,-1-1 0,0 1 0,0 0 0,0 1 0,-6-3 0,-58-14 0,35 11 0,1 0 0,-1 1 0,-67-3 0,-73 8 0,123 3 0,-4 3 0,0 2 0,1 3 0,-74 22 0,37-8 0,40-12 0,18-5 0,0 2 0,-60 22 0,89-27 0,1-1 0,0 1 0,-1 0 0,1 0 0,1 0 0,-1 1 0,0-1 0,1 1 0,0 0 0,-1 0 0,2 0 0,-1 0 0,0 1 0,1-1 0,0 1 0,0-1 0,0 1 0,1 0 0,-1 0 0,0 9 0,-1 8 0,1 1 0,1-1 0,3 33 0,0-20 0,-2-17 0,2 0 0,0 0 0,1 0 0,1-1 0,0 1 0,2-1 0,0 0 0,0-1 0,2 1 0,14 22 0,-2-9 0,2-1 0,1-1 0,1-1 0,32 28 0,26 33 0,-66-67 0,2-1 0,1 0 0,1-2 0,0 0 0,1-1 0,33 20 0,30 7 0,118 45 0,-179-83 0,0 0 0,0-1 0,38 2 0,26 5 0,-9 4 0,0-3 0,2-4 0,-1-4 0,120-6 0,-165-2 0,-1-1 0,36-10 0,-55 10 0,0 0 0,0-1 0,-1 0 0,0-1 0,0 0 0,0-2 0,16-10 0,-25 14 0,1 0 0,-1-1 0,0 1 0,-1-1 0,1 0 0,-1 0 0,0 0 0,0 0 0,-1 0 0,1-1 0,-1 1 0,2-12 0,1-5 0,-2 1 0,2-27 0,-2 11 0,-1 17 0,2-4 0,-2 0 0,0 0 0,-2 0 0,0 0 0,-8-45 0,1 52 0,0 1 0,-1-1 0,-1 1 0,-1 1 0,0 0 0,-1 0 0,-18-18 0,7 6 0,-38-50 0,20 23 0,-3 1 0,-95-89 0,131 137 0,1 0 0,-1 1 0,0 0 0,-1 0 0,1 1 0,-1 0 0,1 0 0,-1 1 0,0 0 0,0 0 0,-13 0 0,-8 0 0,-56 4 0,45 0 0,-222 5-1365,243-7-5461</inkml:trace>
  <inkml:trace contextRef="#ctx0" brushRef="#br0" timeOffset="1610.41">1380 341 24575,'-4'3'0,"-4"13"0,-2 6 0,-2 4 0,1 1 0,2-5-819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16T04:01:23.95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88 517 24575,'38'-2'0,"-19"1"0,-1 1 0,31 4 0,-47-4 0,0 1 0,1 0 0,-1 0 0,0 0 0,0 0 0,0 1 0,1-1 0,-1 1 0,-1-1 0,1 1 0,0 0 0,0-1 0,-1 1 0,1 0 0,0 0 0,-1 0 0,0 1 0,0-1 0,0 0 0,0 0 0,0 1 0,0-1 0,0 0 0,-1 1 0,1 2 0,2 9 0,-1-1 0,0 1 0,-1 16 0,-1-24 0,0 6 0,-1 1 0,-1 0 0,0-1 0,0 1 0,-1-1 0,-1 0 0,0 0 0,-1 0 0,-7 14 0,-10 13 0,-33 45 0,39-60 0,-78 96 0,75-97 0,17-21 0,0 0 0,0 0 0,1 0 0,-1 0 0,1 1 0,-1-1 0,1 0 0,0 1 0,0-1 0,0 1 0,0-1 0,0 1 0,0-1 0,0 5 0,2-6 0,0 1 0,-1 0 0,1-1 0,0 1 0,0-1 0,-1 1 0,1-1 0,1 1 0,-1-1 0,0 0 0,0 1 0,0-1 0,1 0 0,-1 0 0,0 0 0,1 0 0,-1 0 0,1 0 0,0-1 0,-1 1 0,1 0 0,-1-1 0,4 1 0,19 8 17,1-2 0,1-1 0,-1-1 0,50 4 0,109-5-705,-140-5-74,8 1-6064</inkml:trace>
  <inkml:trace contextRef="#ctx0" brushRef="#br0" timeOffset="772.93">617 347 24575,'5'0'0,"-1"1"0,1-1 0,-1 1 0,1 1 0,-1-1 0,0 1 0,0 0 0,1 0 0,-1 0 0,0 0 0,6 6 0,42 37 0,-38-32 0,-7-6 0,0-1 0,-1 1 0,0 0 0,-1 1 0,1 0 0,-1 0 0,-1 0 0,1 0 0,-1 1 0,-1-1 0,4 12 0,-5-8 0,0 0 0,0 1 0,-1-1 0,-1 1 0,0-1 0,0 0 0,-2 1 0,-2 14 0,-25 86 0,0 6 0,28-117 0,0 1 0,1 0 0,0 0 0,-1-1 0,1 1 0,0 0 0,0 0 0,0-1 0,1 1 0,-1 0 0,1 0 0,0-1 0,-1 1 0,1-1 0,0 1 0,0 0 0,3 3 0,-2-4 0,0 0 0,1 0 0,-1 0 0,1 0 0,0-1 0,-1 1 0,1-1 0,0 0 0,0 1 0,0-1 0,0 0 0,0-1 0,0 1 0,0-1 0,5 1 0,40 3 0,0-3-1,58-5 1,-24 1-1364,-64 2-5462</inkml:trace>
  <inkml:trace contextRef="#ctx0" brushRef="#br0" timeOffset="1175.8">1169 283 24575,'4'0'0,"4"0"0,5 0 0,3 0 0,7 0 0,3 0 0,0 0 0,0 0 0,-2 0 0,-4 0-8191</inkml:trace>
  <inkml:trace contextRef="#ctx0" brushRef="#br0" timeOffset="1717.2">1338 304 24575,'-16'15'0,"0"2"0,1 0 0,-18 28 0,29-38 0,0 0 0,1 0 0,-1 1 0,1-1 0,1 1 0,-1 0 0,1 0 0,1 0 0,-1 0 0,2 0 0,-1 0 0,1 0 0,1 9 0,-1-14 0,1-1 0,-1 0 0,1 0 0,0 1 0,0-1 0,0 0 0,0 0 0,1 0 0,-1 0 0,1 0 0,-1 0 0,1 0 0,0-1 0,-1 1 0,1 0 0,0-1 0,0 0 0,0 1 0,0-1 0,0 0 0,0 0 0,1 0 0,-1 0 0,3 0 0,10 4 0,1-1 0,26 4 0,-11-2 0,-20-3 0,-1-1 0,0 2 0,0-1 0,0 1 0,-1 1 0,11 6 0,-16-8 0,0 0 0,0 0 0,-1 1 0,1 0 0,-1-1 0,0 1 0,0 1 0,0-1 0,0 0 0,-1 1 0,0-1 0,0 1 0,0 0 0,2 8 0,-2-7 0,0 0 0,-1 0 0,0-1 0,0 1 0,-1 0 0,0 0 0,0 0 0,0 0 0,0 0 0,-1 0 0,0 0 0,0-1 0,-1 1 0,0 0 0,0-1 0,-4 9 0,3-9 0,-1 0 0,0-1 0,0 1 0,0-1 0,0 0 0,0 0 0,-1-1 0,0 1 0,0-1 0,0 0 0,0 0 0,0-1 0,0 0 0,-1 0 0,1 0 0,-12 2 0,-2-1-341,0 0 0,-1-2-1,-30-1 1,32 0-6485</inkml:trace>
  <inkml:trace contextRef="#ctx0" brushRef="#br0" timeOffset="2543.79">1677 29 24575,'-13'0'0,"1"0"0,0 1 0,-1 1 0,1 0 0,0 1 0,0 0 0,-19 8 0,26-9 0,1 0 0,0 0 0,-1 1 0,1 0 0,0-1 0,0 1 0,1 0 0,-1 1 0,1-1 0,-1 1 0,1 0 0,0 0 0,1 0 0,-1 0 0,1 0 0,-1 0 0,1 1 0,0-1 0,1 1 0,-1-1 0,1 1 0,-1 7 0,2-10 0,0 1 0,0 0 0,0-1 0,0 1 0,1-1 0,-1 1 0,1-1 0,-1 1 0,1-1 0,0 0 0,0 1 0,0-1 0,1 0 0,-1 0 0,0 1 0,1-1 0,0 0 0,-1-1 0,1 1 0,0 0 0,0 0 0,0-1 0,0 1 0,0-1 0,0 1 0,0-1 0,1 0 0,-1 0 0,0 0 0,4 1 0,9 2 0,-1 0 0,1 0 0,28 2 0,-35-5 0,30 5 0,-21-3 0,0-1 0,-1 0 0,1-1 0,30-2 0,-45 1 0,1-1 0,-1 1 0,0-1 0,0 0 0,0 1 0,0-1 0,0 0 0,0 0 0,0 0 0,0-1 0,0 1 0,0 0 0,-1-1 0,1 1 0,0-1 0,-1 0 0,1 1 0,-1-1 0,0 0 0,2-2 0,-1-1 0,-1 1 0,1-1 0,0 0 0,-1 1 0,0-1 0,0 0 0,-1 0 0,1-10 0,-2 1 0,0 0 0,-1-1 0,0 1 0,-1 0 0,-7-20 0,-3 6-1365,-1 7-546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16T04:01:22.86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753 24575,'14'-14'0,"1"1"0,1 1 0,19-12 0,20-15 0,22-23 0,161-123 0,-151 123 0,292-199 0,-337 232 33,27-16-1431,-57 39-5428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16T04:01:08.29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907 3176 24575,'-26'-1'0,"11"0"0,1 1 0,-1 1 0,1 0 0,-1 0 0,-19 6 0,31-6 0,0 0 0,-1 0 0,1 1 0,0-1 0,0 1 0,-1 0 0,2 0 0,-1 0 0,0 1 0,0-1 0,1 1 0,-1-1 0,1 1 0,0 0 0,-1 0 0,1 0 0,1 0 0,-1 0 0,0 0 0,1 0 0,0 1 0,-1-1 0,2 1 0,-1-1 0,0 1 0,0 6 0,0-2 0,0-1 0,1 1 0,0-1 0,0 1 0,1-1 0,0 0 0,0 1 0,1-1 0,0 0 0,5 14 0,-5-17 0,1 0 0,-1-1 0,0 1 0,1-1 0,0 0 0,0 0 0,0 0 0,0 0 0,1 0 0,-1-1 0,0 0 0,1 1 0,0-1 0,0 0 0,0-1 0,0 1 0,0-1 0,0 0 0,0 0 0,8 1 0,8 3 0,1 0 0,-1 1 0,-1 1 0,1 1 0,31 18 0,-20-10 0,-2-4 0,-24-10 0,1 0 0,-1 0 0,1 1 0,-1 0 0,9 5 0,-12-6 0,0 0 0,-1 0 0,1 1 0,0-1 0,0 0 0,-1 0 0,0 1 0,1-1 0,-1 1 0,0 0 0,0-1 0,0 1 0,-1 0 0,1-1 0,-1 1 0,1 3 0,2 31 0,-2 0 0,-6 59 0,4-92 0,1 0 0,0 0 0,-1 0 0,0 0 0,0 0 0,0 0 0,0 0 0,-1 0 0,1 0 0,-1-1 0,0 1 0,0-1 0,0 1 0,-1-1 0,1 0 0,-6 6 0,3-7 0,1 1 0,0-1 0,-1 0 0,1 0 0,-1 0 0,1-1 0,-1 1 0,0-1 0,0 0 0,0-1 0,0 1 0,1-1 0,-10 0 0,8-1 0,-1 1 0,0-1 0,0-1 0,1 1 0,-1-1 0,1 0 0,0-1 0,-1 1 0,1-1 0,0 0 0,0-1 0,-7-5 0,4 2 0,0-1 0,0 0 0,1-1 0,0 1 0,1-2 0,-9-13 0,12 18 0,2-1 0,-1 0 0,1 0 0,0-1 0,0 1 0,0 0 0,1-1 0,0 1 0,0-9 0,3-66 0,0 42 0,-2 18 0,1-1 0,8-42 0,-6 55 0,-1 0 0,1 0 0,1 1 0,0-1 0,0 1 0,0-1 0,1 1 0,0 1 0,10-11 0,-7 8-114,-1 1 1,0-1-1,0-1 0,0 1 0,-2-1 1,1 0-1,-1 0 0,-1-1 0,0 0 1,-1 0-1,3-12 0,-5 7-6712</inkml:trace>
  <inkml:trace contextRef="#ctx0" brushRef="#br0" timeOffset="1116.8">5225 3134 24575,'-1'6'0,"0"0"0,0 0 0,0 0 0,-1 0 0,0 0 0,0 0 0,-5 8 0,-8 22 0,12-21 0,0 1 0,1-1 0,1 0 0,1 1 0,0-1 0,0 1 0,6 27 0,-4-31 0,1 0 0,0 0 0,1-1 0,1 0 0,-1 1 0,2-2 0,-1 1 0,2-1 0,-1 0 0,14 16 0,-14-21 0,0 0 0,1-1 0,-1 1 0,1-1 0,0 0 0,0-1 0,0 0 0,0 0 0,1-1 0,-1 1 0,1-2 0,0 1 0,-1-1 0,13 0 0,-8 0 0,0-1 0,0 0 0,1-1 0,-1 0 0,0-1 0,0 0 0,-1-1 0,21-8 0,-22 7 0,0-2 0,-1 1 0,0-1 0,0-1 0,0 1 0,-1-1 0,0-1 0,0 0 0,-1 0 0,0 0 0,-1-1 0,7-11 0,-11 17 0,0-2 0,0 1 0,0 0 0,0 0 0,-1-1 0,1 1 0,-1-1 0,0 1 0,-1-1 0,1 1 0,-1-1 0,0 0 0,0 1 0,0-1 0,-1 1 0,0-1 0,1 0 0,-2 1 0,1 0 0,0-1 0,-1 1 0,0 0 0,0 0 0,0-1 0,-1 2 0,1-1 0,-1 0 0,0 0 0,0 1 0,-6-6 0,-17-12 0,0 2 0,-2 1 0,0 1 0,-49-22 0,24 13 0,45 21 14,-1 1-1,0 0 0,0 1 0,0 0 1,0 1-1,0-1 0,-1 2 1,-13-2-1,17 3-119,-1 0 0,1 1 0,0 0 0,0 0 0,0 0 0,0 1-1,0 0 1,0 0 0,0 1 0,0-1 0,1 1 0,-1 0 0,-7 7 0,-2 2-6720</inkml:trace>
  <inkml:trace contextRef="#ctx0" brushRef="#br0" timeOffset="1960.47">5457 2816 24575,'0'-3'0,"0"1"0,-1-1 0,1 1 0,-1 0 0,1-1 0,-1 1 0,0 0 0,0-1 0,0 1 0,0 0 0,0 0 0,0 0 0,-1 0 0,1 0 0,-1 0 0,1 0 0,-1 1 0,0-1 0,0 0 0,1 1 0,-1-1 0,-4-1 0,2 1 0,-1 0 0,1 0 0,-1 0 0,0 1 0,1-1 0,-1 1 0,0 0 0,0 1 0,0-1 0,0 1 0,-5 0 0,7 0 0,0 0 0,0 1 0,0-1 0,-1 1 0,1-1 0,0 1 0,0 0 0,0 0 0,1 1 0,-1-1 0,0 1 0,0-1 0,1 1 0,-1 0 0,1 0 0,-4 3 0,5-4 0,0 1 0,0 0 0,0 0 0,0 0 0,0 0 0,0 0 0,1 0 0,-1 1 0,1-1 0,-1 0 0,1 0 0,0 0 0,0 1 0,0-1 0,0 0 0,0 0 0,0 0 0,1 1 0,-1-1 0,1 0 0,0 0 0,-1 0 0,1 0 0,0 0 0,0 0 0,2 2 0,1 2 0,0-1 0,0 0 0,0 0 0,1 0 0,0-1 0,0 0 0,0 0 0,0 0 0,1 0 0,-1-1 0,1 0 0,0 0 0,0 0 0,7 1 0,6 3 0,1-2 0,0 0 0,26 3 0,-44-7 0,7 0 0,0 0 0,0 0 0,0-1 0,-1 0 0,12-2 0,-18 2 0,0-1 0,0 1 0,0-1 0,0 0 0,0 1 0,0-1 0,0 0 0,-1 0 0,1 0 0,0 0 0,-1-1 0,1 1 0,0 0 0,-1-1 0,0 1 0,1-1 0,-1 0 0,0 1 0,0-1 0,0 0 0,0 0 0,0 1 0,0-1 0,0 0 0,-1 0 0,1 0 0,-1 0 0,1-3 0,0 0 0,0 0 0,-1 0 0,0 0 0,0 0 0,0 0 0,0 0 0,-1 0 0,0 0 0,0 0 0,0 1 0,0-1 0,-4-8 0,3 10 0,1 1 0,-1-1 0,0 1 0,0 0 0,0-1 0,0 1 0,-1 0 0,1 0 0,0 0 0,-1 0 0,0 1 0,1-1 0,-1 1 0,0-1 0,0 1 0,0 0 0,1 0 0,-1 1 0,0-1 0,0 0 0,-7 1 0,-157-1 0,85 3 0,36 2-1365,27 1-5461</inkml:trace>
  <inkml:trace contextRef="#ctx0" brushRef="#br0" timeOffset="-3364.25">4441 3155 24575,'0'3'0,"0"5"0,0 5 0,0 8 0,0 6 0,0 11 0,0 5 0,0 3 0,0 0 0,4 4 0,0 1 0,1-6 0,-1-6 0,-2-6 0,0-9-8191</inkml:trace>
  <inkml:trace contextRef="#ctx0" brushRef="#br0">4907 3176 24575,'-26'-1'0,"11"0"0,1 1 0,-1 1 0,1 0 0,-1 0 0,-19 6 0,31-6 0,0 0 0,-1 0 0,1 1 0,0-1 0,0 1 0,-1 0 0,2 0 0,-1 0 0,0 1 0,0-1 0,1 1 0,-1-1 0,1 1 0,0 0 0,-1 0 0,1 0 0,1 0 0,-1 0 0,0 0 0,1 0 0,0 1 0,-1-1 0,2 1 0,-1-1 0,0 1 0,0 6 0,0-2 0,0-1 0,1 1 0,0-1 0,0 1 0,1-1 0,0 0 0,0 1 0,1-1 0,0 0 0,5 14 0,-5-17 0,1 0 0,-1-1 0,0 1 0,1-1 0,0 0 0,0 0 0,0 0 0,0 0 0,1 0 0,-1-1 0,0 0 0,1 1 0,0-1 0,0 0 0,0-1 0,0 1 0,0-1 0,0 0 0,0 0 0,8 1 0,8 3 0,1 0 0,-1 1 0,-1 1 0,1 1 0,31 18 0,-20-10 0,-2-4 0,-24-10 0,1 0 0,-1 0 0,1 1 0,-1 0 0,9 5 0,-12-6 0,0 0 0,-1 0 0,1 1 0,0-1 0,0 0 0,-1 0 0,0 1 0,1-1 0,-1 1 0,0 0 0,0-1 0,0 1 0,-1 0 0,1-1 0,-1 1 0,1 3 0,2 31 0,-2 0 0,-6 59 0,4-92 0,1 0 0,0 0 0,-1 0 0,0 0 0,0 0 0,0 0 0,0 0 0,-1 0 0,1 0 0,-1-1 0,0 1 0,0-1 0,0 1 0,-1-1 0,1 0 0,-6 6 0,3-7 0,1 1 0,0-1 0,-1 0 0,1 0 0,-1 0 0,1-1 0,-1 1 0,0-1 0,0 0 0,0-1 0,0 1 0,1-1 0,-10 0 0,8-1 0,-1 1 0,0-1 0,0-1 0,1 1 0,-1-1 0,1 0 0,0-1 0,-1 1 0,1-1 0,0 0 0,0-1 0,-7-5 0,4 2 0,0-1 0,0 0 0,1-1 0,0 1 0,1-2 0,-9-13 0,12 18 0,2-1 0,-1 0 0,1 0 0,0-1 0,0 1 0,0 0 0,1-1 0,0 1 0,0-9 0,3-66 0,0 42 0,-2 18 0,1-1 0,8-42 0,-6 55 0,-1 0 0,1 0 0,1 1 0,0-1 0,0 1 0,0-1 0,1 1 0,0 1 0,10-11 0,-7 8-114,-1 1 1,0-1-1,0-1 0,0 1 0,-2-1 1,1 0-1,-1 0 0,-1-1 0,0 0 1,-1 0-1,3-12 0,-5 7-6712</inkml:trace>
  <inkml:trace contextRef="#ctx0" brushRef="#br0" timeOffset="1116.8">5225 3134 24575,'-1'6'0,"0"0"0,0 0 0,0 0 0,-1 0 0,0 0 0,0 0 0,-5 8 0,-8 22 0,12-21 0,0 1 0,1-1 0,1 0 0,1 1 0,0-1 0,0 1 0,6 27 0,-4-31 0,1 0 0,0 0 0,1-1 0,1 0 0,-1 1 0,2-2 0,-1 1 0,2-1 0,-1 0 0,14 16 0,-14-21 0,0 0 0,1-1 0,-1 1 0,1-1 0,0 0 0,0-1 0,0 0 0,0 0 0,1-1 0,-1 1 0,1-2 0,0 1 0,-1-1 0,13 0 0,-8 0 0,0-1 0,0 0 0,1-1 0,-1 0 0,0-1 0,0 0 0,-1-1 0,21-8 0,-22 7 0,0-2 0,-1 1 0,0-1 0,0-1 0,0 1 0,-1-1 0,0-1 0,0 0 0,-1 0 0,0 0 0,-1-1 0,7-11 0,-11 17 0,0-2 0,0 1 0,0 0 0,0 0 0,-1-1 0,1 1 0,-1-1 0,0 1 0,-1-1 0,1 1 0,-1-1 0,0 0 0,0 1 0,0-1 0,-1 1 0,0-1 0,1 0 0,-2 1 0,1 0 0,0-1 0,-1 1 0,0 0 0,0 0 0,0-1 0,-1 2 0,1-1 0,-1 0 0,0 0 0,0 1 0,-6-6 0,-17-12 0,0 2 0,-2 1 0,0 1 0,-49-22 0,24 13 0,45 21 14,-1 1-1,0 0 0,0 1 0,0 0 1,0 1-1,0-1 0,-1 2 1,-13-2-1,17 3-119,-1 0 0,1 1 0,0 0 0,0 0 0,0 0 0,0 1-1,0 0 1,0 0 0,0 1 0,0-1 0,1 1 0,-1 0 0,-7 7 0,-2 2-6720</inkml:trace>
  <inkml:trace contextRef="#ctx0" brushRef="#br0" timeOffset="1960.47">5457 2816 24575,'0'-3'0,"0"1"0,-1-1 0,1 1 0,-1 0 0,1-1 0,-1 1 0,0 0 0,0-1 0,0 1 0,0 0 0,0 0 0,0 0 0,-1 0 0,1 0 0,-1 0 0,1 0 0,-1 1 0,0-1 0,0 0 0,1 1 0,-1-1 0,-4-1 0,2 1 0,-1 0 0,1 0 0,-1 0 0,0 1 0,1-1 0,-1 1 0,0 0 0,0 1 0,0-1 0,0 1 0,-5 0 0,7 0 0,0 0 0,0 1 0,0-1 0,-1 1 0,1-1 0,0 1 0,0 0 0,0 0 0,1 1 0,-1-1 0,0 1 0,0-1 0,1 1 0,-1 0 0,1 0 0,-4 3 0,5-4 0,0 1 0,0 0 0,0 0 0,0 0 0,0 0 0,0 0 0,1 0 0,-1 1 0,1-1 0,-1 0 0,1 0 0,0 0 0,0 1 0,0-1 0,0 0 0,0 0 0,0 0 0,1 1 0,-1-1 0,1 0 0,0 0 0,-1 0 0,1 0 0,0 0 0,0 0 0,2 2 0,1 2 0,0-1 0,0 0 0,0 0 0,1 0 0,0-1 0,0 0 0,0 0 0,0 0 0,1 0 0,-1-1 0,1 0 0,0 0 0,0 0 0,7 1 0,6 3 0,1-2 0,0 0 0,26 3 0,-44-7 0,7 0 0,0 0 0,0 0 0,0-1 0,-1 0 0,12-2 0,-18 2 0,0-1 0,0 1 0,0-1 0,0 0 0,0 1 0,0-1 0,0 0 0,-1 0 0,1 0 0,0 0 0,-1-1 0,1 1 0,0 0 0,-1-1 0,0 1 0,1-1 0,-1 0 0,0 1 0,0-1 0,0 0 0,0 0 0,0 1 0,0-1 0,0 0 0,-1 0 0,1 0 0,-1 0 0,1-3 0,0 0 0,0 0 0,-1 0 0,0 0 0,0 0 0,0 0 0,0 0 0,-1 0 0,0 0 0,0 0 0,0 1 0,0-1 0,-4-8 0,3 10 0,1 1 0,-1-1 0,0 1 0,0 0 0,0-1 0,0 1 0,-1 0 0,1 0 0,0 0 0,-1 0 0,0 1 0,1-1 0,-1 1 0,0-1 0,0 1 0,0 0 0,1 0 0,-1 1 0,0-1 0,0 0 0,-7 1 0,-157-1 0,85 3 0,36 2-1365,27 1-5461</inkml:trace>
  <inkml:trace contextRef="#ctx0" brushRef="#br0" timeOffset="7092.75">3616 2626 24575,'-21'-54'0,"-2"2"0,-33-54 0,14 27 0,-6-15 0,-5 2 0,-3 3 0,-92-112 0,122 170 0,-70-82 0,-88-136 0,116 142 0,-115-175 0,-85-62 0,260 335 0,0 1 0,0 0 0,-1 1 0,0 0 0,-1 0 0,1 1 0,-1 0 0,-1 1 0,1 0 0,-1 1 0,0 0 0,-19-5 0,-112-37 0,-96-28 0,-99-10 0,-450-52 0,626 122-1365,135 13-5461</inkml:trace>
  <inkml:trace contextRef="#ctx0" brushRef="#br0" timeOffset="7983.87">716 1 24575,'-59'0'0,"0"3"0,0 3 0,0 2 0,1 3 0,1 2 0,0 3 0,0 2 0,2 3 0,-77 40 0,127-58 0,-3 1 0,0 1 0,0 0 0,-15 11 0,23-16 0,-1 1 0,0 0 0,0-1 0,0 1 0,1 0 0,-1-1 0,0 1 0,1 0 0,-1 0 0,1-1 0,-1 1 0,0 0 0,1 0 0,0 0 0,-1 0 0,1 0 0,0 0 0,-1 0 0,1 0 0,0 0 0,0 0 0,0 0 0,0 0 0,0 0 0,0 0 0,0 0 0,0 0 0,0 0 0,1 0 0,-1 0 0,0 0 0,1-1 0,-1 1 0,0 0 0,1 0 0,-1 0 0,1 0 0,-1 0 0,1-1 0,0 1 0,-1 0 0,1 0 0,0-1 0,0 1 0,-1 0 0,2 0 0,19 11 0,1 0 0,0-1 0,0-1 0,44 13 0,-9-3 0,0 2 0,328 136 0,-255-98-1365,-113-51-5461</inkml:trace>
  <inkml:trace contextRef="#ctx0" brushRef="#br0" timeOffset="9702.74">3066 319 24575,'2'33'0,"1"0"0,1-1 0,2 1 0,2-1 0,15 42 0,84 244-1365,-97-288-5461</inkml:trace>
  <inkml:trace contextRef="#ctx0" brushRef="#br0" timeOffset="10062.32">2939 784 24575,'0'-4'0,"7"-1"0,14-3 0,17-4 0,9-7 0,12-4 0,13 2 0,2 1 0,-1 0 0,-10 4 0,-11 4 0,-15 4-8191</inkml:trace>
  <inkml:trace contextRef="#ctx0" brushRef="#br0" timeOffset="10805.97">4039 340 24575,'-1'3'0,"0"1"0,-1-1 0,1 1 0,-1-1 0,0 1 0,0-1 0,0 0 0,0 0 0,-1 0 0,1 0 0,-1 0 0,0-1 0,0 1 0,-3 2 0,-5 5 0,-30 30 0,5-4 0,-50 63 0,85-98 0,0 1 0,-1-1 0,1 1 0,0 0 0,0-1 0,0 1 0,0 0 0,1 0 0,-1 0 0,0-1 0,1 1 0,0 0 0,-1 0 0,1 0 0,0 0 0,0 0 0,0 0 0,0 0 0,0 2 0,1-2 0,0-1 0,0 1 0,0-1 0,0 1 0,0-1 0,0 0 0,1 0 0,-1 1 0,0-1 0,1 0 0,-1 0 0,1 0 0,-1-1 0,1 1 0,-1 0 0,1 0 0,0-1 0,-1 1 0,1-1 0,0 0 0,-1 1 0,4-1 0,19 3-68,1-2-1,0-1 1,-1 0-1,1-2 0,39-8 1,-31 5-886,-8 1-5872</inkml:trace>
  <inkml:trace contextRef="#ctx0" brushRef="#br0" timeOffset="11226.82">4105 361 24575,'0'3'0,"0"9"0,0 6 0,0 3 0,0 6 0,4 1 0,0 0 0,1-2 0,-1 0 0,2-3 0,0 0 0,-1-2 0,-1-3-8191</inkml:trace>
  <inkml:trace contextRef="#ctx0" brushRef="#br0" timeOffset="11630.97">4293 233 24575,'4'0'0,"4"0"0,5 0 0,7-4 0,8-1 0,9 1 0,3 0 0,-3 1 0,1-2 0,-4 0 0,-3 0 0,-7 1-8191</inkml:trace>
  <inkml:trace contextRef="#ctx0" brushRef="#br0" timeOffset="12239.82">4421 340 24575,'-1'1'0,"-1"0"0,1 0 0,0 0 0,0 0 0,0 1 0,0-1 0,0 0 0,0 1 0,0-1 0,0 1 0,1-1 0,-1 1 0,0-1 0,1 1 0,-1 0 0,1-1 0,0 1 0,0 0 0,-1-1 0,1 1 0,0 0 0,0 0 0,1-1 0,-1 1 0,0 0 0,0-1 0,1 1 0,-1-1 0,1 1 0,1 2 0,0-2 0,-1 1 0,1-1 0,0 0 0,1 0 0,-1 0 0,0 0 0,0 0 0,1 0 0,-1-1 0,1 1 0,0-1 0,-1 0 0,1 0 0,0 0 0,0 0 0,3 1 0,16 1 0,0 0 0,28-1 0,28 3 0,-76-5 0,1 1 0,0 0 0,-1 0 0,1 0 0,0 0 0,-1 0 0,1 0 0,-1 1 0,0-1 0,1 1 0,-1 0 0,0-1 0,0 1 0,0 0 0,0 0 0,0 1 0,-1-1 0,1 0 0,0 1 0,-1-1 0,0 1 0,0-1 0,0 1 0,0-1 0,0 1 0,0 0 0,-1-1 0,1 7 0,1 6 0,-1 1 0,-1-1 0,0 1 0,-3 16 0,2-21 0,0-3 6,-1 0-1,1-1 1,-2 1-1,1-1 0,-1 1 1,0-1-1,0 0 1,-1 0-1,0 0 1,0-1-1,0 1 1,-1-1-1,0 0 0,0-1 1,-1 1-1,0-1 1,0 0-1,0 0 1,0-1-1,-1 1 1,-8 2-1,5-2-104,0 0 0,0-1 0,-1 0 0,1-1 0,-1 0 0,0-1 0,0 0 0,0-1 0,0 0 0,0-1 0,-1 0 0,1 0 0,0-2 0,-16-2 0,9-2-6727</inkml:trace>
  <inkml:trace contextRef="#ctx0" brushRef="#br0" timeOffset="13060.97">4780 1 24575,'-6'0'0,"0"1"0,-1 0 0,1 0 0,0 1 0,0 0 0,0 0 0,0 0 0,1 1 0,-1 0 0,1 0 0,-1 1 0,1-1 0,0 1 0,0 0 0,-7 8 0,-4 5 0,2 1 0,-25 36 0,35-49 0,1 1 0,0-1 0,0 0 0,1 1 0,-1 0 0,1 0 0,1-1 0,-2 8 0,2-11 0,1-1 0,0 1 0,0-1 0,0 1 0,0 0 0,1-1 0,-1 1 0,0-1 0,1 1 0,-1-1 0,1 1 0,-1-1 0,1 1 0,0-1 0,-1 1 0,1-1 0,0 0 0,0 1 0,0-1 0,0 0 0,0 0 0,1 0 0,-1 0 0,0 0 0,0 0 0,1 0 0,-1 0 0,1 0 0,-1-1 0,1 1 0,-1 0 0,1-1 0,-1 1 0,1-1 0,2 1 0,14 1 0,0-1 0,0 0 0,-1-1 0,1-1 0,30-4 0,-47 5 3,1 0 0,0 0 0,0-1 0,-1 1 0,1 0-1,0 0 1,-1-1 0,1 1 0,0-1 0,-1 0 0,1 1-1,-1-1 1,1 0 0,-1 0 0,1 0 0,-1 0 0,1 0 0,-1 0-1,0 0 1,0-1 0,0 1 0,1 0 0,-1-1 0,0 1 0,-1-1-1,1 1 1,0-1 0,0 1 0,-1-1 0,1 0 0,-1 1 0,1-1-1,-1 0 1,0 1 0,0-1 0,0 0 0,0 0 0,0 1-1,0-1 1,0 0 0,-1-2 0,0-1-127,-1 0 0,0-1 1,0 1-1,0 0 0,-1 0 0,0 0 1,0 0-1,0 0 0,-1 1 0,1 0 1,-6-6-1,-8-5-6702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16T04:01:03.38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72 1 24575,'-15'34'0,"2"1"0,-15 64 0,15-50 0,-16 61 0,-74 232 0,38-142-1365,59-181-546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4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Tri Chau</dc:creator>
  <cp:keywords/>
  <dc:description/>
  <cp:lastModifiedBy>Minh Tri Chau</cp:lastModifiedBy>
  <cp:revision>5</cp:revision>
  <dcterms:created xsi:type="dcterms:W3CDTF">2022-07-16T03:50:00Z</dcterms:created>
  <dcterms:modified xsi:type="dcterms:W3CDTF">2022-09-26T23:28:00Z</dcterms:modified>
</cp:coreProperties>
</file>